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4C3E9" w14:textId="77777777" w:rsidR="00130F8B" w:rsidRDefault="00000000">
      <w:pPr>
        <w:pStyle w:val="Title"/>
      </w:pPr>
      <w:r>
        <w:t>ANA 515 Assignment 1</w:t>
      </w:r>
    </w:p>
    <w:p w14:paraId="4B5CA932" w14:textId="77777777" w:rsidR="00130F8B" w:rsidRDefault="00000000">
      <w:pPr>
        <w:pStyle w:val="Author"/>
      </w:pPr>
      <w:r>
        <w:t>Mahsa Karkhaneh</w:t>
      </w:r>
    </w:p>
    <w:p w14:paraId="3CD3BE0D" w14:textId="77777777" w:rsidR="00130F8B" w:rsidRDefault="00000000">
      <w:pPr>
        <w:pStyle w:val="Date"/>
      </w:pPr>
      <w:r>
        <w:t>2022</w:t>
      </w:r>
    </w:p>
    <w:p w14:paraId="222EDF3A" w14:textId="77777777" w:rsidR="00130F8B" w:rsidRDefault="00000000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Rows: 100798 Columns: 11</w:t>
      </w:r>
      <w:r>
        <w:br/>
      </w:r>
      <w:r>
        <w:rPr>
          <w:rStyle w:val="VerbatimChar"/>
        </w:rPr>
        <w:t>## ── Column specification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>## (6): month, intent, sex, race, place, education dbl (5): ...1, year, police,</w:t>
      </w:r>
      <w:r>
        <w:br/>
      </w:r>
      <w:r>
        <w:rPr>
          <w:rStyle w:val="VerbatimChar"/>
        </w:rPr>
        <w:t>## age, hispanic</w:t>
      </w:r>
      <w:r>
        <w:br/>
      </w:r>
      <w:r>
        <w:rPr>
          <w:rStyle w:val="VerbatimChar"/>
        </w:rPr>
        <w:t>## ℹ Use `spec()` to retrieve the full column specification for this data. ℹ</w:t>
      </w:r>
      <w:r>
        <w:br/>
      </w:r>
      <w:r>
        <w:rPr>
          <w:rStyle w:val="VerbatimChar"/>
        </w:rPr>
        <w:t>## Specify the column types or set `show_col_types = FALSE` to quiet this message.</w:t>
      </w:r>
      <w:r>
        <w:br/>
      </w:r>
      <w:r>
        <w:rPr>
          <w:rStyle w:val="VerbatimChar"/>
        </w:rPr>
        <w:t>## • `` -&gt; `...1`</w:t>
      </w:r>
    </w:p>
    <w:p w14:paraId="7B367A20" w14:textId="77777777" w:rsidR="00130F8B" w:rsidRDefault="00000000">
      <w:pPr>
        <w:pStyle w:val="SourceCode"/>
      </w:pPr>
      <w:r>
        <w:rPr>
          <w:rStyle w:val="NormalTok"/>
        </w:rPr>
        <w:t xml:space="preserve">youth </w:t>
      </w:r>
      <w:r>
        <w:rPr>
          <w:rStyle w:val="OtherTok"/>
        </w:rPr>
        <w:t>&lt;-</w:t>
      </w:r>
      <w:r>
        <w:rPr>
          <w:rStyle w:val="NormalTok"/>
        </w:rPr>
        <w:t xml:space="preserve"> gun_death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)</w:t>
      </w:r>
    </w:p>
    <w:p w14:paraId="73F81775" w14:textId="77777777" w:rsidR="00130F8B" w:rsidRDefault="00000000">
      <w:pPr>
        <w:pStyle w:val="FirstParagraph"/>
      </w:pPr>
      <w:r>
        <w:t>We have data about 100798 gun_deaths. Only 15687 are older than 65. The distribution of the remainder is shown below:</w:t>
      </w:r>
    </w:p>
    <w:p w14:paraId="0FA8CAD5" w14:textId="77777777" w:rsidR="00130F8B" w:rsidRDefault="00000000">
      <w:pPr>
        <w:pStyle w:val="BodyText"/>
      </w:pPr>
      <w:r>
        <w:rPr>
          <w:noProof/>
        </w:rPr>
        <w:drawing>
          <wp:inline distT="0" distB="0" distL="0" distR="0" wp14:anchorId="3B488329" wp14:editId="67DC7CB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2_files/figure-docx/youth-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A1370" w14:textId="77777777" w:rsidR="00130F8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0A90A2B" wp14:editId="3FF7C20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2_files/figure-docx/race-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30F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DB3854" w14:textId="77777777" w:rsidR="00EC0080" w:rsidRDefault="00EC0080">
      <w:pPr>
        <w:spacing w:after="0"/>
      </w:pPr>
      <w:r>
        <w:separator/>
      </w:r>
    </w:p>
  </w:endnote>
  <w:endnote w:type="continuationSeparator" w:id="0">
    <w:p w14:paraId="34BDE9CF" w14:textId="77777777" w:rsidR="00EC0080" w:rsidRDefault="00EC00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08050" w14:textId="77777777" w:rsidR="00EC0080" w:rsidRDefault="00EC0080">
      <w:r>
        <w:separator/>
      </w:r>
    </w:p>
  </w:footnote>
  <w:footnote w:type="continuationSeparator" w:id="0">
    <w:p w14:paraId="337F4926" w14:textId="77777777" w:rsidR="00EC0080" w:rsidRDefault="00EC00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06CB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12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F8B"/>
    <w:rsid w:val="00130F8B"/>
    <w:rsid w:val="00A86A10"/>
    <w:rsid w:val="00EC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CB02A1"/>
  <w15:docId w15:val="{C8484698-3C5D-4DD4-97EA-2AC741B1E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Mahsa Karkhaneh</dc:creator>
  <cp:keywords/>
  <cp:lastModifiedBy>mahsa Karkhaneh</cp:lastModifiedBy>
  <cp:revision>2</cp:revision>
  <dcterms:created xsi:type="dcterms:W3CDTF">2022-09-04T20:58:00Z</dcterms:created>
  <dcterms:modified xsi:type="dcterms:W3CDTF">2022-09-04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